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e96d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823b9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5:01:11Z</dcterms:created>
  <dcterms:modified xsi:type="dcterms:W3CDTF">2017-02-25T05:01:11Z</dcterms:modified>
</cp:coreProperties>
</file>